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4D2F45" w14:textId="77777777" w:rsidR="003920A6" w:rsidRPr="00FF73A1" w:rsidRDefault="003920A6">
      <w:pPr>
        <w:rPr>
          <w:b/>
          <w:i/>
          <w:u w:val="single"/>
        </w:rPr>
      </w:pPr>
      <w:r>
        <w:t xml:space="preserve">Francesco, </w:t>
      </w:r>
    </w:p>
    <w:p w14:paraId="1A1B4209" w14:textId="77777777" w:rsidR="003920A6" w:rsidRPr="00FF73A1" w:rsidRDefault="003920A6">
      <w:pPr>
        <w:rPr>
          <w:b/>
          <w:i/>
          <w:u w:val="single"/>
        </w:rPr>
      </w:pPr>
    </w:p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>Partie I, REVUE DES PRATIQUES sur la gingivopériostoplastie)</w:t>
      </w:r>
    </w:p>
    <w:p w14:paraId="6396CEC3" w14:textId="77777777" w:rsidR="003920A6" w:rsidRDefault="003920A6"/>
    <w:p w14:paraId="2B86FA10" w14:textId="77777777" w:rsidR="003920A6" w:rsidRDefault="003920A6">
      <w:r>
        <w:t>Technique de cette chirurgie : prendre de l’os de la crête iliaque et le greffer au niveau de l’os alvéolaire du maxillaire, pour reconstruire l’os de la mâchoire supérieure dans les fentes labio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buco-nasale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>
      <w:pPr>
        <w:rPr>
          <w:b/>
          <w:i/>
          <w:u w:val="single"/>
        </w:rPr>
      </w:pPr>
      <w:r w:rsidRPr="003920A6">
        <w:rPr>
          <w:b/>
          <w:i/>
          <w:u w:val="single"/>
        </w:rPr>
        <w:t>1</w:t>
      </w:r>
      <w:r w:rsidRPr="003920A6">
        <w:rPr>
          <w:b/>
          <w:i/>
          <w:u w:val="single"/>
          <w:vertAlign w:val="superscript"/>
        </w:rPr>
        <w:t>er</w:t>
      </w:r>
      <w:r w:rsidRPr="003920A6">
        <w:rPr>
          <w:b/>
          <w:i/>
          <w:u w:val="single"/>
        </w:rPr>
        <w:t xml:space="preserve"> tableur : épidémio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>
      <w:pPr>
        <w:rPr>
          <w:b/>
          <w:i/>
          <w:u w:val="single"/>
        </w:rPr>
      </w:pPr>
      <w:r w:rsidRPr="00FF73A1">
        <w:rPr>
          <w:b/>
          <w:i/>
          <w:u w:val="single"/>
        </w:rPr>
        <w:t>2</w:t>
      </w:r>
      <w:r w:rsidRPr="00FF73A1">
        <w:rPr>
          <w:b/>
          <w:i/>
          <w:u w:val="single"/>
          <w:vertAlign w:val="superscript"/>
        </w:rPr>
        <w:t>ème</w:t>
      </w:r>
      <w:r w:rsidRPr="00FF73A1">
        <w:rPr>
          <w:b/>
          <w:i/>
          <w:u w:val="single"/>
        </w:rPr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>-l’état bucco dentaire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F7BE9E5" w14:textId="77777777" w:rsidR="00454BBA" w:rsidRDefault="00454BBA">
      <w:r>
        <w:t>-comparer les colonnes : âge et ODF PRÉ CHIR</w:t>
      </w:r>
    </w:p>
    <w:p w14:paraId="0FC8BAAE" w14:textId="77777777" w:rsidR="00454BBA" w:rsidRDefault="00454BBA">
      <w:r>
        <w:t>-comparer : âge et état buco dentaire, soins/avulsions dentaires nécessaires</w:t>
      </w:r>
    </w:p>
    <w:p w14:paraId="22AE5970" w14:textId="77777777" w:rsidR="00454BBA" w:rsidRDefault="00454BBA">
      <w:r>
        <w:t>-comparer, ceux</w:t>
      </w:r>
      <w:r w:rsidR="00072902">
        <w:t xml:space="preserve"> qui ont eu de l’</w:t>
      </w:r>
      <w:r w:rsidR="00072902" w:rsidRPr="00072902">
        <w:rPr>
          <w:b/>
        </w:rPr>
        <w:t>ODF</w:t>
      </w:r>
      <w:r w:rsidR="00072902">
        <w:t xml:space="preserve"> pré chir (O</w:t>
      </w:r>
      <w:r>
        <w:t xml:space="preserve">rthodontie </w:t>
      </w:r>
      <w:r w:rsidR="00072902">
        <w:t>P</w:t>
      </w:r>
      <w:r>
        <w:t xml:space="preserve">ré </w:t>
      </w:r>
      <w:r w:rsidR="00072902">
        <w:t>C</w:t>
      </w:r>
      <w:r>
        <w:t>hir) avec compliance au traitement</w:t>
      </w:r>
    </w:p>
    <w:p w14:paraId="15A9E852" w14:textId="77777777" w:rsidR="00454BB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>Combien de patients ont eu un traitement ODF pré chir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>-temps d’hospitalisation en moyenne, ecart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0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iabète insulino dependant déséquilibré (1)</w:t>
      </w:r>
      <w:commentRangeEnd w:id="0"/>
      <w:r w:rsidR="00F71B98" w:rsidRPr="00F71B98">
        <w:rPr>
          <w:rStyle w:val="Marquedecommentaire"/>
          <w:highlight w:val="red"/>
        </w:rPr>
        <w:commentReference w:id="0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1"/>
      <w:r w:rsidRPr="00F71B98">
        <w:rPr>
          <w:highlight w:val="red"/>
        </w:rPr>
        <w:t>local</w:t>
      </w:r>
      <w:commentRangeEnd w:id="1"/>
      <w:r w:rsidR="00F71B98">
        <w:rPr>
          <w:rStyle w:val="Marquedecommentaire"/>
        </w:rPr>
        <w:commentReference w:id="1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0758E0">
      <w:pPr>
        <w:rPr>
          <w:b/>
          <w:i/>
          <w:u w:val="single"/>
        </w:rPr>
      </w:pPr>
      <w:r w:rsidRPr="004723ED">
        <w:rPr>
          <w:b/>
          <w:i/>
          <w:u w:val="single"/>
        </w:rPr>
        <w:t>3</w:t>
      </w:r>
      <w:r w:rsidRPr="004723ED">
        <w:rPr>
          <w:b/>
          <w:i/>
          <w:u w:val="single"/>
          <w:vertAlign w:val="superscript"/>
        </w:rPr>
        <w:t>ème</w:t>
      </w:r>
      <w:r w:rsidRPr="004723ED">
        <w:rPr>
          <w:b/>
          <w:i/>
          <w:u w:val="single"/>
        </w:rPr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chir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 xml:space="preserve">-Succés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>112 ttmt ODF post chir sur les 120 patients qui en ont eu besoin (9 patients n’ont pas eu besoin de reprendre ou commencer un ttmt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>Sur les 8 échecs, 5 n’ont pas eu de traitement ODF pré chir</w:t>
      </w:r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interesse ce sont les échecs, c’est-à-dire, récidive de la malposition : </w:t>
      </w:r>
    </w:p>
    <w:p w14:paraId="016CAC64" w14:textId="77777777" w:rsidR="00A02148" w:rsidRDefault="00A02148" w:rsidP="000758E0">
      <w:r>
        <w:t>Rappel : Sur les 151 patients inclus initialement, 22 ont été PDV et donc pas d’étude du suivi à &gt;6 mois, et sur les 151, 108 avaient eu un ttmt ODF et donc 43 ont été opérés sans ttmt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chir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>Parmi les 129 : 72% de récidive = échec ( 51 ODF et 21 n’ont pas recu de ttmt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orthognatique : 42/129 ont eu ou sont en cours de préparation pour une chirurgie orthognatique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0758E0">
      <w:pPr>
        <w:rPr>
          <w:b/>
          <w:i/>
          <w:u w:val="single"/>
        </w:rPr>
      </w:pPr>
      <w:r w:rsidRPr="00E43938">
        <w:rPr>
          <w:b/>
          <w:i/>
          <w:u w:val="single"/>
        </w:rPr>
        <w:t>4</w:t>
      </w:r>
      <w:r w:rsidRPr="00E43938">
        <w:rPr>
          <w:b/>
          <w:i/>
          <w:u w:val="single"/>
          <w:vertAlign w:val="superscript"/>
        </w:rPr>
        <w:t>ème</w:t>
      </w:r>
      <w:r w:rsidRPr="00E43938">
        <w:rPr>
          <w:b/>
          <w:i/>
          <w:u w:val="single"/>
        </w:rPr>
        <w:t xml:space="preserve"> tableur : learning curve</w:t>
      </w:r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Pr="00CB5E5E" w:rsidRDefault="00C72125" w:rsidP="000758E0">
      <w:pPr>
        <w:rPr>
          <w:highlight w:val="yellow"/>
        </w:rPr>
      </w:pPr>
      <w:bookmarkStart w:id="2" w:name="_GoBack"/>
      <w:bookmarkEnd w:id="2"/>
      <w:r w:rsidRPr="00CB5E5E">
        <w:rPr>
          <w:highlight w:val="yellow"/>
        </w:rPr>
        <w:t xml:space="preserve">Même praticien et même technique pendant 12 ans </w:t>
      </w:r>
    </w:p>
    <w:p w14:paraId="73196E52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Evaluation de la courbe d’apprentissage </w:t>
      </w:r>
    </w:p>
    <w:p w14:paraId="31AA3221" w14:textId="77777777" w:rsidR="00C72125" w:rsidRPr="00CB5E5E" w:rsidRDefault="00C72125" w:rsidP="000758E0">
      <w:pPr>
        <w:rPr>
          <w:highlight w:val="yellow"/>
        </w:rPr>
      </w:pPr>
    </w:p>
    <w:p w14:paraId="6951FD05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>Année en fonction du temps d’intervertion</w:t>
      </w:r>
    </w:p>
    <w:p w14:paraId="09648B47" w14:textId="77777777" w:rsidR="00C72125" w:rsidRDefault="00C72125" w:rsidP="000758E0">
      <w:r w:rsidRPr="00CB5E5E">
        <w:rPr>
          <w:highlight w:val="yellow"/>
        </w:rPr>
        <w:t>(j’ai mis dans les colonnes d’à côté quand il y avait les 2 côtés faits en même temps et qu’il manquait un interne rendant plus longue l’intervention)</w:t>
      </w:r>
      <w:r>
        <w:t>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Francesco Monti" w:date="2023-07-29T19:04:00Z" w:initials="FM">
    <w:p w14:paraId="63E3EF13" w14:textId="77777777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ame</w:t>
      </w:r>
    </w:p>
    <w:p w14:paraId="045158AA" w14:textId="5607B470" w:rsidR="00F71B98" w:rsidRDefault="00F71B98">
      <w:pPr>
        <w:pStyle w:val="Commentaire"/>
      </w:pPr>
    </w:p>
  </w:comment>
  <w:comment w:id="1" w:author="Francesco Monti" w:date="2023-07-29T19:05:00Z" w:initials="FM">
    <w:p w14:paraId="1C91B7AE" w14:textId="2F0CDED1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r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45158AA" w15:done="0"/>
  <w15:commentEx w15:paraId="1C91B7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qgUALskumSwAAAA="/>
  </w:docVars>
  <w:rsids>
    <w:rsidRoot w:val="003920A6"/>
    <w:rsid w:val="00072902"/>
    <w:rsid w:val="000758E0"/>
    <w:rsid w:val="00134BC1"/>
    <w:rsid w:val="00196E25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523AFB"/>
    <w:rsid w:val="00576D77"/>
    <w:rsid w:val="005D2E95"/>
    <w:rsid w:val="00634D49"/>
    <w:rsid w:val="006550F9"/>
    <w:rsid w:val="00682960"/>
    <w:rsid w:val="00695400"/>
    <w:rsid w:val="007A2C10"/>
    <w:rsid w:val="008E74A6"/>
    <w:rsid w:val="009C15A8"/>
    <w:rsid w:val="00A02148"/>
    <w:rsid w:val="00A276BA"/>
    <w:rsid w:val="00A317C7"/>
    <w:rsid w:val="00AB66AB"/>
    <w:rsid w:val="00AD248D"/>
    <w:rsid w:val="00B61FD7"/>
    <w:rsid w:val="00C72125"/>
    <w:rsid w:val="00CB5E5E"/>
    <w:rsid w:val="00D47346"/>
    <w:rsid w:val="00E43938"/>
    <w:rsid w:val="00ED14BA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758E0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F71B9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71B9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71B9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71B9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71B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6/09/relationships/commentsIds" Target="commentsIds.xml"/><Relationship Id="rId5" Type="http://schemas.openxmlformats.org/officeDocument/2006/relationships/comments" Target="comment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9</Words>
  <Characters>5608</Characters>
  <Application>Microsoft Office Word</Application>
  <DocSecurity>0</DocSecurity>
  <Lines>46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NTI, Francesco</cp:lastModifiedBy>
  <cp:revision>29</cp:revision>
  <dcterms:created xsi:type="dcterms:W3CDTF">2023-07-24T16:46:00Z</dcterms:created>
  <dcterms:modified xsi:type="dcterms:W3CDTF">2023-07-31T12:04:00Z</dcterms:modified>
</cp:coreProperties>
</file>